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ivil Engineering Internship Position - Australia Sydney</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ydney, NSW [Postcode]</w:t>
      </w:r>
    </w:p>
    <w:bookmarkStart w:id="21" w:name="dear-hiring-manager"/>
    <w:p>
      <w:pPr>
        <w:pStyle w:val="Heading2"/>
      </w:pPr>
      <w:r>
        <w:t xml:space="preserve">Dear Hiring Manager,</w:t>
      </w:r>
    </w:p>
    <w:p>
      <w:pPr>
        <w:pStyle w:val="FirstParagraph"/>
      </w:pPr>
      <w:r>
        <w:t xml:space="preserve">I am writing to express my enthusiastic interest in the Civil Engineering Internship position at your firm, as advertised on [Platform where you saw the posting - e.g., LinkedIn, company website]. As a dedicated and forward-thinking engineering student at [Your University], I have cultivated a deep passion for structural innovation and sustainable infrastructure development – values that resonate profoundly with the pioneering spirit of Australia Sydney's construction landscape. This Internship Application Letter represents my formal expression of commitment to launching my professional journey as a Civil Engineer within one of the world's most dynamic urban environments.</w:t>
      </w:r>
    </w:p>
    <w:p>
      <w:pPr>
        <w:pStyle w:val="BodyText"/>
      </w:pPr>
      <w:r>
        <w:t xml:space="preserve">My academic foundation in Civil Engineering has been meticulously aligned with the unique demands of modern infrastructure development, particularly in metropolitan contexts like Sydney. At [Your University], I have achieved an impressive GPA of [Your GPA] while completing advanced coursework including Structural Analysis, Geotechnical Engineering, and Sustainable Construction Management. My final-year project –</w:t>
      </w:r>
      <w:r>
        <w:t xml:space="preserve"> </w:t>
      </w:r>
      <w:r>
        <w:rPr>
          <w:iCs/>
          <w:i/>
        </w:rPr>
        <w:t xml:space="preserve">"Designing Resilient Flood Mitigation Systems for Coastal Urban Zones"</w:t>
      </w:r>
      <w:r>
        <w:t xml:space="preserve"> </w:t>
      </w:r>
      <w:r>
        <w:t xml:space="preserve">– directly addressed challenges relevant to Australia Sydney's vulnerability to climate-driven weather events. This project required me to conduct soil composition analysis along the Parramatta River, develop 3D models using Autodesk Civil 3D, and propose cost-effective solutions that balanced environmental protection with urban expansion needs – mirroring the complex responsibilities faced by leading engineering firms operating across New South Wales.</w:t>
      </w:r>
    </w:p>
    <w:p>
      <w:pPr>
        <w:pStyle w:val="BodyText"/>
      </w:pPr>
      <w:r>
        <w:t xml:space="preserve">What truly distinguishes my approach is my hands-on experience at [Relevant Internship/Project], where I assisted senior engineers in the development of a $2M public transport infrastructure project near Central Station. This role provided me with invaluable exposure to Australian standards (AS/NZS 3600, AS 1170), BIM workflows, and stakeholder engagement protocols. I managed surveying data for a pedestrian underpass upgrade, collaborated with local council representatives on compliance matters, and contributed to safety documentation that ensured zero incidents during construction phases. These experiences solidified my understanding that effective Civil Engineering in Australia Sydney requires not just technical proficiency but also cultural intelligence – the ability to navigate multicultural teams and community expectations within a fast-paced urban ecosystem.</w:t>
      </w:r>
    </w:p>
    <w:p>
      <w:pPr>
        <w:pStyle w:val="BodyText"/>
      </w:pPr>
      <w:r>
        <w:t xml:space="preserve">I am particularly drawn to your company's work on [Mention Specific Project - e.g., WestConnex, Sydney Metro, or Sustainable Urban Infrastructure Initiatives]. Your commitment to integrating green engineering practices into high-impact projects aligns with my own professional philosophy. As a student who has volunteered with Engineers Without Borders Australia on the "Water Security for Communities" initiative, I've witnessed firsthand how innovative Civil Engineering solutions transform lives. My proficiency in AutoCAD, Revit, and GIS software – coupled with my fluency in [Mention Language if applicable] – positions me to immediately contribute to your project teams while learning from industry veterans across Australia Sydney's evolving infrastructure sector.</w:t>
      </w:r>
    </w:p>
    <w:p>
      <w:pPr>
        <w:pStyle w:val="BodyText"/>
      </w:pPr>
      <w:r>
        <w:t xml:space="preserve">Australia Sydney represents a pinnacle of civil engineering opportunity for several compelling reasons. The city's status as Australia's largest and most diverse metropolis demands cutting-edge infrastructure solutions that balance population growth with environmental stewardship. With projects like the Sydney Metro Northwest, Barangaroo Development, and the ongoing adaptation to climate resilience requirements, I am eager to apply my skills within this vibrant ecosystem. My understanding of local regulations such as the Environmental Planning and Assessment Act 1979 (NSW) and my familiarity with Sydney's unique geological conditions – from sandstone foundations in The Rocks to clay-rich soils in Western Sydney – ensure I can rapidly contribute meaningfully from day one.</w:t>
      </w:r>
    </w:p>
    <w:p>
      <w:pPr>
        <w:pStyle w:val="BodyText"/>
      </w:pPr>
      <w:r>
        <w:t xml:space="preserve">Beyond technical capabilities, I bring the cultural adaptability essential for thriving in Australia Sydney's professional environment. Having spent [Duration] studying at [University], I've immersed myself in Australian workplace culture, mastering the collaborative approach valued by firms like yours. I am proficient in Australian workplace communication norms – from formal project briefings to informal site coordination – and maintain a current First Aid Certificate along with a White Card for construction sites. My proactive mindset is evidenced by my role as Treasurer for the University Civil Engineering Society, where I organized career workshops connecting 150+ students with industry professionals across Sydney.</w:t>
      </w:r>
    </w:p>
    <w:p>
      <w:pPr>
        <w:pStyle w:val="BodyText"/>
      </w:pPr>
      <w:r>
        <w:t xml:space="preserve">I am deeply committed to contributing to the next generation of infrastructure that will define Australia Sydney for decades. My academic achievements, practical experience, and genuine enthusiasm for sustainable engineering make me confident I can exceed expectations during this internship. I am eager to learn from your team while bringing fresh perspectives on digital engineering tools and community-centric design approaches. The prospect of working alongside seasoned professionals who are shaping the city's skyline and transportation networks – from the iconic Sydney Harbour Bridge to emerging smart-city technologies – is a professional opportunity I pursue with unwavering dedication.</w:t>
      </w:r>
    </w:p>
    <w:p>
      <w:pPr>
        <w:pStyle w:val="BodyText"/>
      </w:pPr>
      <w:r>
        <w:t xml:space="preserve">Thank you for considering my Internship Application Letter for this exceptional Civil Engineering internship. I have attached my resume and academic transcripts for your review, and welcome the opportunity to discuss how my skills in structural analysis, project coordination, and sustainable design can support your firm's vision in Australia Sydney. I am available for an interview at your earliest convenience and will follow up next week to explore this exciting possibility further.</w:t>
      </w:r>
    </w:p>
    <w:p>
      <w:pPr>
        <w:pStyle w:val="BodyText"/>
      </w:pPr>
      <w:r>
        <w:t xml:space="preserve">Respectfully,</w:t>
      </w:r>
    </w:p>
    <w:p>
      <w:pPr>
        <w:pStyle w:val="BodyText"/>
      </w:pPr>
      <w:r>
        <w:t xml:space="preserve">[Your Full Name]</w:t>
      </w:r>
    </w:p>
    <w:p>
      <w:pPr>
        <w:pStyle w:val="BodyText"/>
      </w:pPr>
      <w:r>
        <w:t xml:space="preserve">[Your Student ID, if applicable]</w:t>
      </w:r>
    </w:p>
    <w:bookmarkEnd w:id="21"/>
    <w:p>
      <w:pPr>
        <w:pStyle w:val="BodyText"/>
      </w:pPr>
      <w:r>
        <w:t xml:space="preserve">This Internship Application Letter demonstrates my commitment to becoming a skilled Civil Engineer dedicated to advancing infrastructure solutions within Australia Sydney's unique urba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1T01:39:31Z</dcterms:created>
  <dcterms:modified xsi:type="dcterms:W3CDTF">2026-07-21T01:39:31Z</dcterms:modified>
</cp:coreProperties>
</file>

<file path=docProps/custom.xml><?xml version="1.0" encoding="utf-8"?>
<Properties xmlns="http://schemas.openxmlformats.org/officeDocument/2006/custom-properties" xmlns:vt="http://schemas.openxmlformats.org/officeDocument/2006/docPropsVTypes"/>
</file>